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1F5EB633" w:rsidR="0031385E" w:rsidRPr="009E6A78" w:rsidRDefault="0031385E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</w:p>
        </w:tc>
        <w:tc>
          <w:tcPr>
            <w:tcW w:w="8274" w:type="dxa"/>
            <w:gridSpan w:val="2"/>
            <w:vAlign w:val="center"/>
          </w:tcPr>
          <w:p w14:paraId="1295D783" w14:textId="2A16E298" w:rsidR="00920706" w:rsidRDefault="001F4035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>
              <w:rPr>
                <w:b/>
                <w:bCs/>
                <w:color w:val="4F81BD"/>
                <w:sz w:val="24"/>
                <w:szCs w:val="24"/>
              </w:rPr>
              <w:t>CMPS 350 Project Phase 2</w:t>
            </w:r>
            <w:r w:rsidR="00920706" w:rsidRPr="00085154">
              <w:rPr>
                <w:b/>
                <w:bCs/>
                <w:color w:val="4F81BD"/>
                <w:sz w:val="24"/>
                <w:szCs w:val="24"/>
              </w:rPr>
              <w:t xml:space="preserve"> – WebApp UI Design and Implementation </w:t>
            </w:r>
          </w:p>
          <w:p w14:paraId="197976D0" w14:textId="380D523E" w:rsidR="00920706" w:rsidRPr="00085154" w:rsidRDefault="00343CC7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>
              <w:rPr>
                <w:b/>
                <w:bCs/>
                <w:color w:val="833C0B" w:themeColor="accent2" w:themeShade="80"/>
                <w:sz w:val="24"/>
                <w:szCs w:val="24"/>
              </w:rPr>
              <w:t>E Commerce Platform</w:t>
            </w:r>
          </w:p>
          <w:p w14:paraId="148FD50F" w14:textId="77777777" w:rsidR="0031385E" w:rsidRDefault="00920706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343CC7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  <w:p w14:paraId="51F71C5B" w14:textId="77777777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  <w:p w14:paraId="4AE70AD7" w14:textId="57594C03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The project code is accessible on the following (</w:t>
            </w:r>
            <w:proofErr w:type="spellStart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github</w:t>
            </w:r>
            <w:proofErr w:type="spellEnd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) link: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  <w:p w14:paraId="4EBF2448" w14:textId="2DD34AA9" w:rsidR="00797491" w:rsidRDefault="00797491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hyperlink r:id="rId11" w:history="1">
              <w:r w:rsidRPr="005935C3">
                <w:rPr>
                  <w:rStyle w:val="Hyperlink"/>
                  <w:b/>
                  <w:bCs/>
                  <w:sz w:val="24"/>
                  <w:szCs w:val="24"/>
                </w:rPr>
                <w:t>https://github.com/mh1807929/Web-Dev-Project.git</w:t>
              </w:r>
            </w:hyperlink>
          </w:p>
          <w:p w14:paraId="3441D111" w14:textId="77777777" w:rsidR="00797491" w:rsidRDefault="00797491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  <w:p w14:paraId="6AEB744B" w14:textId="72B2A814" w:rsidR="002C4E89" w:rsidRPr="00920706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5E0B0A7" w14:textId="77777777" w:rsidR="00D945D5" w:rsidRDefault="00D945D5" w:rsidP="00D945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brahim</w:t>
            </w:r>
          </w:p>
          <w:p w14:paraId="17E5A0A1" w14:textId="77777777" w:rsidR="00D945D5" w:rsidRPr="003566B4" w:rsidRDefault="00D945D5" w:rsidP="00D945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Hassan</w:t>
            </w:r>
          </w:p>
          <w:p w14:paraId="5F500F89" w14:textId="77777777" w:rsidR="00D945D5" w:rsidRDefault="00D945D5" w:rsidP="00D945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Pr="004459D4">
                <w:rPr>
                  <w:rStyle w:val="Hyperlink"/>
                  <w:bCs/>
                  <w:sz w:val="24"/>
                  <w:szCs w:val="24"/>
                </w:rPr>
                <w:t>me2106206@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1D70ECD0" w14:textId="77777777" w:rsidR="00D945D5" w:rsidRDefault="00D945D5" w:rsidP="00D945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 , </w:t>
            </w:r>
            <w:hyperlink r:id="rId13" w:history="1">
              <w:r w:rsidRPr="004459D4">
                <w:rPr>
                  <w:rStyle w:val="Hyperlink"/>
                  <w:bCs/>
                  <w:sz w:val="24"/>
                  <w:szCs w:val="24"/>
                </w:rPr>
                <w:t>mh1807929@qu.edu.qa</w:t>
              </w:r>
            </w:hyperlink>
          </w:p>
          <w:p w14:paraId="4F7E236D" w14:textId="0D29564E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p w14:paraId="0FA590E8" w14:textId="7F6D5539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tbl>
      <w:tblPr>
        <w:tblStyle w:val="TableGrid2"/>
        <w:tblW w:w="1003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184"/>
        <w:gridCol w:w="720"/>
        <w:gridCol w:w="1440"/>
        <w:gridCol w:w="2520"/>
        <w:gridCol w:w="1170"/>
      </w:tblGrid>
      <w:tr w:rsidR="000F0F5C" w:rsidRPr="00106BF5" w14:paraId="14ACA00B" w14:textId="77777777" w:rsidTr="000F0F5C">
        <w:trPr>
          <w:trHeight w:val="739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001F32D" w14:textId="77777777" w:rsidR="00A16274" w:rsidRPr="00A16274" w:rsidRDefault="00A16274" w:rsidP="00A16274">
            <w:pPr>
              <w:ind w:right="20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sz w:val="16"/>
                <w:szCs w:val="16"/>
              </w:rPr>
              <w:t>Criteria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45DADED0" w14:textId="69F62981" w:rsidR="00A16274" w:rsidRPr="00A16274" w:rsidRDefault="00A16274" w:rsidP="00A16274">
            <w:pPr>
              <w:ind w:right="18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ight</w:t>
            </w: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%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354ADBB" w14:textId="77777777" w:rsidR="00A16274" w:rsidRDefault="00A16274" w:rsidP="00A16274">
            <w:pPr>
              <w:ind w:left="173" w:right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Functionality* </w:t>
            </w:r>
          </w:p>
          <w:p w14:paraId="78A2A6C1" w14:textId="496577AB" w:rsidR="000F0F5C" w:rsidRPr="00A16274" w:rsidRDefault="000F0F5C" w:rsidP="00A16274">
            <w:pPr>
              <w:ind w:left="173" w:right="0"/>
              <w:rPr>
                <w:rFonts w:asciiTheme="majorBidi" w:hAnsiTheme="majorBidi" w:cstheme="majorBidi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(implementation percentage)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2E4281C" w14:textId="2D445DCE" w:rsidR="00A16274" w:rsidRPr="00A16274" w:rsidRDefault="00A16274" w:rsidP="00A16274">
            <w:pPr>
              <w:ind w:left="127"/>
              <w:rPr>
                <w:rFonts w:asciiTheme="majorBidi" w:hAnsiTheme="majorBidi" w:cstheme="majorBidi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uality of the implementation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5E38686" w14:textId="5B2218E0" w:rsidR="00A16274" w:rsidRPr="00A16274" w:rsidRDefault="00A16274" w:rsidP="00A16274">
            <w:pPr>
              <w:ind w:left="74"/>
              <w:rPr>
                <w:rFonts w:asciiTheme="majorBidi" w:hAnsiTheme="majorBidi" w:cstheme="majorBidi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ur Grade</w:t>
            </w:r>
          </w:p>
        </w:tc>
      </w:tr>
      <w:tr w:rsidR="000F0F5C" w:rsidRPr="00106BF5" w14:paraId="55C8684F" w14:textId="77777777" w:rsidTr="000F0F5C">
        <w:trPr>
          <w:trHeight w:val="620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D8485E9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Design and implement the Data Model.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012132A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075EBBA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6E1249F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646D0E3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A16274" w:rsidRPr="00106BF5" w14:paraId="660F21A7" w14:textId="77777777" w:rsidTr="000F0F5C">
        <w:trPr>
          <w:trHeight w:val="208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0456825C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Init DB: populate the database with the data from the </w:t>
            </w:r>
            <w:proofErr w:type="spellStart"/>
            <w:r w:rsidRPr="00A16274">
              <w:rPr>
                <w:rFonts w:asciiTheme="majorBidi" w:hAnsiTheme="majorBidi" w:cstheme="majorBidi"/>
                <w:sz w:val="16"/>
                <w:szCs w:val="16"/>
              </w:rPr>
              <w:t>json</w:t>
            </w:r>
            <w:proofErr w:type="spellEnd"/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files in seed.js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05D3A6DE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23B542E8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BD470DB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FFA72B4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0F0F5C" w:rsidRPr="00106BF5" w14:paraId="6E2F0A5E" w14:textId="77777777" w:rsidTr="000F0F5C">
        <w:trPr>
          <w:trHeight w:val="397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D8B01B2" w14:textId="77777777" w:rsidR="00A16274" w:rsidRPr="00A16274" w:rsidRDefault="00A16274" w:rsidP="007616DE">
            <w:pPr>
              <w:pStyle w:val="NoSpacing"/>
              <w:ind w:left="129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APIs and Repository Implementation to read/write data from the database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8CCF770" w14:textId="77777777" w:rsidR="00A16274" w:rsidRPr="00A16274" w:rsidRDefault="00A16274" w:rsidP="007616DE">
            <w:pPr>
              <w:pStyle w:val="NoSpacing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A3D3B36" w14:textId="77777777" w:rsidR="00A16274" w:rsidRPr="00A16274" w:rsidRDefault="00A16274" w:rsidP="007616DE">
            <w:pPr>
              <w:pStyle w:val="NoSpacing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A1550F2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ECF34F1" w14:textId="77777777" w:rsidR="00A16274" w:rsidRPr="00A16274" w:rsidRDefault="00A16274" w:rsidP="007616DE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16"/>
                <w:szCs w:val="16"/>
              </w:rPr>
            </w:pPr>
          </w:p>
        </w:tc>
      </w:tr>
      <w:tr w:rsidR="000F0F5C" w:rsidRPr="00106BF5" w14:paraId="36DBB30A" w14:textId="77777777" w:rsidTr="000F0F5C">
        <w:trPr>
          <w:trHeight w:val="289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ADAC11" w14:textId="77777777" w:rsidR="00A16274" w:rsidRPr="00A16274" w:rsidRDefault="00A16274" w:rsidP="007616DE">
            <w:pPr>
              <w:ind w:left="129" w:right="63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Statistics use-case with </w:t>
            </w:r>
            <w:proofErr w:type="spellStart"/>
            <w:r w:rsidRPr="00A16274">
              <w:rPr>
                <w:rFonts w:asciiTheme="majorBidi" w:hAnsiTheme="majorBidi" w:cstheme="majorBidi"/>
                <w:sz w:val="16"/>
                <w:szCs w:val="16"/>
              </w:rPr>
              <w:t>NextJS</w:t>
            </w:r>
            <w:proofErr w:type="spellEnd"/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AAEBBA7" w14:textId="77777777" w:rsidR="00A16274" w:rsidRPr="00A16274" w:rsidRDefault="00A16274" w:rsidP="007616DE">
            <w:pPr>
              <w:ind w:right="16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C61C758" w14:textId="77777777" w:rsidR="00A16274" w:rsidRPr="00A16274" w:rsidRDefault="00A16274" w:rsidP="007616DE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292DFF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CD65DDD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0F0F5C" w:rsidRPr="00106BF5" w14:paraId="56102512" w14:textId="77777777" w:rsidTr="000F0F5C">
        <w:trPr>
          <w:trHeight w:val="511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2570529D" w14:textId="77777777" w:rsidR="00A16274" w:rsidRPr="00A16274" w:rsidRDefault="00A16274" w:rsidP="007616D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Documentation</w:t>
            </w:r>
          </w:p>
          <w:p w14:paraId="611E0B8D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- </w:t>
            </w:r>
            <w:r w:rsidRPr="00A16274">
              <w:rPr>
                <w:rFonts w:asciiTheme="majorBidi" w:eastAsiaTheme="minorEastAsia" w:hAnsiTheme="majorBidi" w:cstheme="majorBidi"/>
                <w:sz w:val="16"/>
                <w:szCs w:val="16"/>
              </w:rPr>
              <w:t>Data Model diagram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>.</w:t>
            </w:r>
          </w:p>
          <w:p w14:paraId="58AE1B1B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UI Design with screenshots and description.</w:t>
            </w:r>
          </w:p>
          <w:p w14:paraId="2A52B074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Database queries.</w:t>
            </w:r>
          </w:p>
          <w:p w14:paraId="41481D38" w14:textId="77777777" w:rsidR="00A16274" w:rsidRPr="00A16274" w:rsidRDefault="00A16274" w:rsidP="007616DE">
            <w:pPr>
              <w:ind w:left="4" w:right="5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- Conducted tests and evidence.</w:t>
            </w:r>
          </w:p>
          <w:p w14:paraId="0695C756" w14:textId="77777777" w:rsidR="00A16274" w:rsidRPr="00A16274" w:rsidRDefault="00A16274" w:rsidP="007616DE">
            <w:pPr>
              <w:ind w:left="-6" w:firstLine="0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- </w:t>
            </w:r>
            <w:r w:rsidRPr="00A16274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Contribution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of each team member [-10pts if not done]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3B0CE77D" w14:textId="77777777" w:rsidR="00A16274" w:rsidRPr="00A16274" w:rsidRDefault="00A16274" w:rsidP="007616DE">
            <w:pPr>
              <w:ind w:right="43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7919778E" w14:textId="77777777" w:rsidR="00A16274" w:rsidRPr="00A16274" w:rsidRDefault="00A16274" w:rsidP="007616DE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10C77EC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366183F5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A16274" w:rsidRPr="00106BF5" w14:paraId="3CFEA6A0" w14:textId="77777777" w:rsidTr="000F0F5C">
        <w:trPr>
          <w:trHeight w:val="366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446AFFED" w14:textId="77777777" w:rsidR="00A16274" w:rsidRPr="00A16274" w:rsidRDefault="00A16274" w:rsidP="007616DE">
            <w:pPr>
              <w:ind w:left="96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b/>
                <w:sz w:val="16"/>
                <w:szCs w:val="16"/>
              </w:rPr>
              <w:t xml:space="preserve">Total </w:t>
            </w: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E8FF83" w14:textId="77777777" w:rsidR="00A16274" w:rsidRPr="00A16274" w:rsidRDefault="00A16274" w:rsidP="007616DE">
            <w:pPr>
              <w:ind w:left="134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10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09F2B52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4D9D64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D9BCC6F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F0F5C" w:rsidRPr="00106BF5" w14:paraId="4CC8E228" w14:textId="77777777" w:rsidTr="000F0F5C">
        <w:trPr>
          <w:trHeight w:val="352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04B1BF9" w14:textId="77777777" w:rsidR="00A16274" w:rsidRPr="00A16274" w:rsidRDefault="00A16274" w:rsidP="007616DE">
            <w:pPr>
              <w:ind w:left="107" w:right="76" w:hanging="11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Bonus - successful deployment of the app and the Database to a cloud hosting service such as </w:t>
            </w:r>
            <w:hyperlink r:id="rId14" w:history="1">
              <w:r w:rsidRPr="00A16274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vercel.com/</w:t>
              </w:r>
            </w:hyperlink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C7CDCC0" w14:textId="77777777" w:rsidR="00A16274" w:rsidRPr="00A16274" w:rsidRDefault="00A16274" w:rsidP="007616DE">
            <w:pPr>
              <w:ind w:left="149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D2D7B8E" w14:textId="77777777" w:rsidR="00A16274" w:rsidRPr="00A16274" w:rsidRDefault="00A16274" w:rsidP="007616DE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64E9CD33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78721CD4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0F0F5C" w:rsidRPr="00106BF5" w14:paraId="3D50275F" w14:textId="77777777" w:rsidTr="000F0F5C">
        <w:trPr>
          <w:trHeight w:val="352"/>
        </w:trPr>
        <w:tc>
          <w:tcPr>
            <w:tcW w:w="418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198FD29" w14:textId="77777777" w:rsidR="00A16274" w:rsidRPr="00A16274" w:rsidRDefault="00A16274" w:rsidP="007616DE">
            <w:pPr>
              <w:ind w:left="107" w:right="76" w:hanging="11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Copying and/or plagiarism or not being able to explain or answer questions about the implementation.</w:t>
            </w:r>
          </w:p>
        </w:tc>
        <w:tc>
          <w:tcPr>
            <w:tcW w:w="7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534E58F" w14:textId="77777777" w:rsidR="00A16274" w:rsidRPr="00A16274" w:rsidRDefault="00A16274" w:rsidP="007616DE">
            <w:pPr>
              <w:ind w:left="149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>0</w:t>
            </w:r>
          </w:p>
        </w:tc>
        <w:tc>
          <w:tcPr>
            <w:tcW w:w="144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578CB9" w14:textId="77777777" w:rsidR="00A16274" w:rsidRPr="00A16274" w:rsidRDefault="00A16274" w:rsidP="007616DE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252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7EBE4CBA" w14:textId="77777777" w:rsidR="00A16274" w:rsidRPr="00A16274" w:rsidRDefault="00A16274" w:rsidP="007616DE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 </w:t>
            </w:r>
          </w:p>
        </w:tc>
        <w:tc>
          <w:tcPr>
            <w:tcW w:w="11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5926C43" w14:textId="77777777" w:rsidR="00A16274" w:rsidRPr="00A16274" w:rsidRDefault="00A16274" w:rsidP="007616DE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A16274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</w:tbl>
    <w:p w14:paraId="729B36D6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</w:rPr>
      </w:pPr>
      <w:r w:rsidRPr="006506C6">
        <w:rPr>
          <w:rFonts w:ascii="Times New Roman" w:hAnsi="Times New Roman" w:cs="Times New Roman"/>
          <w:b/>
          <w:bCs/>
          <w:i/>
          <w:iCs/>
        </w:rPr>
        <w:t xml:space="preserve">Important remark: </w:t>
      </w:r>
      <w:r w:rsidRPr="006506C6">
        <w:rPr>
          <w:rFonts w:ascii="Times New Roman" w:hAnsi="Times New Roman" w:cs="Times New Roman"/>
          <w:i/>
          <w:iCs/>
        </w:rPr>
        <w:t xml:space="preserve">In case of copying and/or plagiarism or not being able to explain or answer questions about the implementation, you lose the whole grade. </w:t>
      </w:r>
    </w:p>
    <w:p w14:paraId="4793B377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0858C2A9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lastRenderedPageBreak/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0308C7C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718A48A3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1117C04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76CF8762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1289A3F4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5638A1A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16B5E5B5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5B3A178F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5EA6BBB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3D7D25F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05273D12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4D5E8D11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3F56A17D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97E09DB" w14:textId="77777777" w:rsidR="0095705A" w:rsidRPr="004414DD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34D0167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C3BCD84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4D483FF5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7CA6F58" w14:textId="77777777" w:rsidR="0095705A" w:rsidRPr="004414DD" w:rsidRDefault="0095705A" w:rsidP="0095705A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5C1E7EE6" w14:textId="77777777" w:rsidR="0095705A" w:rsidRDefault="0095705A" w:rsidP="0095705A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18F72808" w14:textId="77777777" w:rsidR="0095705A" w:rsidRPr="006506C6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5</w:t>
      </w:r>
      <w:r w:rsidRPr="004414DD">
        <w:rPr>
          <w:rFonts w:ascii="Times New Roman" w:hAnsi="Times New Roman" w:cs="Times New Roman"/>
          <w:b/>
          <w:bCs/>
        </w:rPr>
        <w:t>-8</w:t>
      </w:r>
      <w:r>
        <w:rPr>
          <w:rFonts w:ascii="Times New Roman" w:hAnsi="Times New Roman" w:cs="Times New Roman"/>
          <w:b/>
          <w:bCs/>
        </w:rPr>
        <w:t>0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Will be given only </w:t>
      </w:r>
      <w:r w:rsidRPr="003A2A1F">
        <w:rPr>
          <w:rFonts w:ascii="Times New Roman" w:hAnsi="Times New Roman" w:cs="Times New Roman"/>
          <w:b/>
          <w:bCs/>
          <w:u w:val="single"/>
        </w:rPr>
        <w:t>to fully functional application</w:t>
      </w:r>
      <w:r>
        <w:rPr>
          <w:rFonts w:ascii="Times New Roman" w:hAnsi="Times New Roman" w:cs="Times New Roman"/>
        </w:rPr>
        <w:t xml:space="preserve"> </w:t>
      </w:r>
      <w:r w:rsidRPr="003A2A1F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>
        <w:rPr>
          <w:rFonts w:ascii="Times New Roman" w:hAnsi="Times New Roman" w:cs="Times New Roman"/>
        </w:rPr>
        <w:t xml:space="preserve"> and the project has good design for the various functionalities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>.</w:t>
      </w:r>
    </w:p>
    <w:p w14:paraId="5CC772A7" w14:textId="77777777" w:rsidR="0095705A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0</w:t>
      </w:r>
      <w:r w:rsidRPr="004414DD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>75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 but misses some </w:t>
      </w:r>
      <w:proofErr w:type="spellStart"/>
      <w:r>
        <w:rPr>
          <w:rFonts w:ascii="Times New Roman" w:hAnsi="Times New Roman" w:cs="Times New Roman"/>
        </w:rPr>
        <w:t>iformation</w:t>
      </w:r>
      <w:proofErr w:type="spellEnd"/>
      <w:r>
        <w:rPr>
          <w:rFonts w:ascii="Times New Roman" w:hAnsi="Times New Roman" w:cs="Times New Roman"/>
        </w:rPr>
        <w:t>.</w:t>
      </w:r>
    </w:p>
    <w:p w14:paraId="6A864FE6" w14:textId="77777777" w:rsidR="0095705A" w:rsidRPr="006506C6" w:rsidRDefault="0095705A" w:rsidP="0095705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004414DD">
        <w:rPr>
          <w:rFonts w:ascii="Times New Roman" w:hAnsi="Times New Roman" w:cs="Times New Roman"/>
          <w:b/>
          <w:bCs/>
        </w:rPr>
        <w:t>[100-85]</w:t>
      </w:r>
      <w:r>
        <w:rPr>
          <w:rFonts w:ascii="Times New Roman" w:hAnsi="Times New Roman" w:cs="Times New Roman"/>
          <w:b/>
          <w:bCs/>
        </w:rPr>
        <w:t>. You should work hard to and demonstrate the merits of your application to earn those grades.</w:t>
      </w:r>
    </w:p>
    <w:p w14:paraId="61B299C0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3B0C4E6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7EE5E445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B4381FB" w14:textId="59D1E73E" w:rsidR="0095705A" w:rsidRDefault="0095705A" w:rsidP="00F401D2">
      <w:pPr>
        <w:spacing w:after="330"/>
        <w:ind w:left="20" w:right="249"/>
      </w:pPr>
    </w:p>
    <w:p w14:paraId="64A1132F" w14:textId="31760137" w:rsidR="0095705A" w:rsidRDefault="0095705A" w:rsidP="00F401D2">
      <w:pPr>
        <w:spacing w:after="330"/>
        <w:ind w:left="20" w:right="249"/>
      </w:pPr>
    </w:p>
    <w:p w14:paraId="17196EAE" w14:textId="1DE989B0" w:rsidR="0095705A" w:rsidRDefault="0095705A" w:rsidP="00F401D2">
      <w:pPr>
        <w:spacing w:after="330"/>
        <w:ind w:left="20" w:right="249"/>
      </w:pPr>
    </w:p>
    <w:p w14:paraId="2353D5A5" w14:textId="55E11C12" w:rsidR="0095705A" w:rsidRDefault="0095705A" w:rsidP="00F401D2">
      <w:pPr>
        <w:spacing w:after="330"/>
        <w:ind w:left="20" w:right="249"/>
      </w:pPr>
    </w:p>
    <w:p w14:paraId="37FED35A" w14:textId="77777777" w:rsidR="0095705A" w:rsidRDefault="0095705A" w:rsidP="00F401D2">
      <w:pPr>
        <w:spacing w:after="330"/>
        <w:ind w:left="20" w:right="249"/>
      </w:pPr>
    </w:p>
    <w:p w14:paraId="479BF51A" w14:textId="45B3F19D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F6B3029" w14:textId="2B0CFBAE" w:rsidR="000A0540" w:rsidRPr="000A0540" w:rsidRDefault="000A0540" w:rsidP="000A0540">
      <w:r w:rsidRPr="000A0540">
        <w:t>Your go-to platform for buying and selling airplanes. Streamlined listings, detailed descriptions, and a global network of buyers and sellers. Join fly high today and take flight with confidence.</w:t>
      </w:r>
    </w:p>
    <w:p w14:paraId="3A4445F3" w14:textId="1F9895D3" w:rsidR="0079792D" w:rsidRPr="0079792D" w:rsidRDefault="0079792D" w:rsidP="00AB2070">
      <w:pPr>
        <w:ind w:left="0" w:firstLine="0"/>
      </w:pPr>
    </w:p>
    <w:p w14:paraId="55C32BF4" w14:textId="26BB97D1" w:rsidR="00EE163F" w:rsidRDefault="00D945D5" w:rsidP="00AB2070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rPr>
          <w:noProof/>
        </w:rPr>
        <w:drawing>
          <wp:inline distT="0" distB="0" distL="0" distR="0" wp14:anchorId="05BBE773" wp14:editId="3D6F0879">
            <wp:extent cx="6129655" cy="4373880"/>
            <wp:effectExtent l="0" t="0" r="4445" b="0"/>
            <wp:docPr id="149762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62745" name="Picture 14976274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084BB" w14:textId="77777777" w:rsidR="00AB2070" w:rsidRPr="00AB2070" w:rsidRDefault="00AB2070" w:rsidP="00AB2070"/>
    <w:p w14:paraId="14486DE4" w14:textId="603956D2" w:rsidR="002206A3" w:rsidRDefault="002206A3" w:rsidP="002206A3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Database Initialization </w:t>
      </w:r>
      <w:r w:rsidR="00D945D5">
        <w:rPr>
          <w:noProof/>
        </w:rPr>
        <w:t xml:space="preserve"> </w:t>
      </w:r>
      <w:r w:rsidR="00D945D5" w:rsidRPr="00D945D5">
        <w:rPr>
          <w:noProof/>
        </w:rPr>
        <w:lastRenderedPageBreak/>
        <w:drawing>
          <wp:inline distT="0" distB="0" distL="0" distR="0" wp14:anchorId="12C4984C" wp14:editId="1B136591">
            <wp:extent cx="5576570" cy="8354695"/>
            <wp:effectExtent l="0" t="0" r="0" b="1905"/>
            <wp:docPr id="1099899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9953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657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E8D9" w14:textId="77777777" w:rsidR="002206A3" w:rsidRPr="002206A3" w:rsidRDefault="002206A3" w:rsidP="002206A3"/>
    <w:p w14:paraId="2BA70C7A" w14:textId="5B31C308" w:rsidR="001A576E" w:rsidRDefault="002206A3" w:rsidP="002206A3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the implemented Statistics use-case</w:t>
      </w:r>
    </w:p>
    <w:p w14:paraId="1F13F7C1" w14:textId="77777777" w:rsidR="002206A3" w:rsidRPr="002206A3" w:rsidRDefault="002206A3" w:rsidP="002206A3"/>
    <w:p w14:paraId="20B6A3A4" w14:textId="2F60D415" w:rsidR="002206A3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>Description</w:t>
      </w:r>
    </w:p>
    <w:p w14:paraId="30B4EE31" w14:textId="77777777" w:rsidR="002206A3" w:rsidRPr="002206A3" w:rsidRDefault="002206A3" w:rsidP="002206A3"/>
    <w:p w14:paraId="1C36EA54" w14:textId="2523F2AF" w:rsidR="008653B4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What has been </w:t>
      </w:r>
      <w:proofErr w:type="gramStart"/>
      <w:r>
        <w:t>implemented</w:t>
      </w:r>
      <w:proofErr w:type="gramEnd"/>
    </w:p>
    <w:p w14:paraId="41A15D68" w14:textId="28551E19" w:rsidR="002206A3" w:rsidRPr="002206A3" w:rsidRDefault="002206A3" w:rsidP="002206A3"/>
    <w:p w14:paraId="739F4467" w14:textId="6F87EA1A" w:rsidR="008653B4" w:rsidRDefault="002206A3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What is not </w:t>
      </w:r>
      <w:proofErr w:type="gramStart"/>
      <w:r>
        <w:t>implemented</w:t>
      </w:r>
      <w:proofErr w:type="gramEnd"/>
    </w:p>
    <w:p w14:paraId="408A8028" w14:textId="18B96B83" w:rsidR="008653B4" w:rsidRDefault="008653B4" w:rsidP="008653B4"/>
    <w:p w14:paraId="4C2BCAAB" w14:textId="302042E7" w:rsidR="002206A3" w:rsidRDefault="002206A3" w:rsidP="002206A3">
      <w:pPr>
        <w:pStyle w:val="Heading1"/>
        <w:numPr>
          <w:ilvl w:val="1"/>
          <w:numId w:val="26"/>
        </w:numPr>
        <w:spacing w:before="240" w:after="120"/>
      </w:pPr>
      <w:r>
        <w:t xml:space="preserve">List of implemented database </w:t>
      </w:r>
      <w:proofErr w:type="gramStart"/>
      <w:r>
        <w:t>queries</w:t>
      </w:r>
      <w:proofErr w:type="gramEnd"/>
    </w:p>
    <w:p w14:paraId="1C5E4EE4" w14:textId="0A96137B" w:rsidR="002206A3" w:rsidRDefault="002206A3" w:rsidP="008653B4"/>
    <w:p w14:paraId="4B5B5E7F" w14:textId="2BFADBA1" w:rsidR="008653B4" w:rsidRDefault="00AB2070" w:rsidP="00AB2070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Conducted T</w:t>
      </w:r>
      <w:r w:rsidR="008653B4">
        <w:t>est</w:t>
      </w:r>
      <w:r>
        <w:t>s and evidence.</w:t>
      </w:r>
    </w:p>
    <w:p w14:paraId="51C871F3" w14:textId="7018191B" w:rsidR="00AB2070" w:rsidRDefault="00AB2070" w:rsidP="00AB207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p w14:paraId="786370F5" w14:textId="0D72FDF0" w:rsidR="00400B37" w:rsidRDefault="000A0540" w:rsidP="00400B37">
      <w:r>
        <w:t xml:space="preserve">All work was divided between the two team </w:t>
      </w:r>
      <w:proofErr w:type="gramStart"/>
      <w:r>
        <w:t>mates</w:t>
      </w:r>
      <w:proofErr w:type="gramEnd"/>
    </w:p>
    <w:p w14:paraId="6A0DEA5A" w14:textId="77777777" w:rsidR="000A0540" w:rsidRPr="00400B37" w:rsidRDefault="000A0540" w:rsidP="00400B37"/>
    <w:sectPr w:rsidR="000A0540" w:rsidRPr="00400B37" w:rsidSect="002E5946">
      <w:footerReference w:type="even" r:id="rId17"/>
      <w:footerReference w:type="default" r:id="rId18"/>
      <w:footerReference w:type="first" r:id="rId19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9C3B5" w14:textId="77777777" w:rsidR="00B8455C" w:rsidRDefault="00B8455C">
      <w:pPr>
        <w:spacing w:after="0" w:line="240" w:lineRule="auto"/>
      </w:pPr>
      <w:r>
        <w:separator/>
      </w:r>
    </w:p>
  </w:endnote>
  <w:endnote w:type="continuationSeparator" w:id="0">
    <w:p w14:paraId="4D5D1D82" w14:textId="77777777" w:rsidR="00B8455C" w:rsidRDefault="00B8455C">
      <w:pPr>
        <w:spacing w:after="0" w:line="240" w:lineRule="auto"/>
      </w:pPr>
      <w:r>
        <w:continuationSeparator/>
      </w:r>
    </w:p>
  </w:endnote>
  <w:endnote w:type="continuationNotice" w:id="1">
    <w:p w14:paraId="6504A069" w14:textId="77777777" w:rsidR="00B8455C" w:rsidRDefault="00B845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50757F6A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F0F5C" w:rsidRPr="000F0F5C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66AA7" w14:textId="77777777" w:rsidR="00B8455C" w:rsidRDefault="00B8455C">
      <w:pPr>
        <w:spacing w:after="0" w:line="240" w:lineRule="auto"/>
      </w:pPr>
      <w:r>
        <w:separator/>
      </w:r>
    </w:p>
  </w:footnote>
  <w:footnote w:type="continuationSeparator" w:id="0">
    <w:p w14:paraId="4F82A9A1" w14:textId="77777777" w:rsidR="00B8455C" w:rsidRDefault="00B8455C">
      <w:pPr>
        <w:spacing w:after="0" w:line="240" w:lineRule="auto"/>
      </w:pPr>
      <w:r>
        <w:continuationSeparator/>
      </w:r>
    </w:p>
  </w:footnote>
  <w:footnote w:type="continuationNotice" w:id="1">
    <w:p w14:paraId="72670F82" w14:textId="77777777" w:rsidR="00B8455C" w:rsidRDefault="00B845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style="width:14.4pt;height:14.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7325794">
    <w:abstractNumId w:val="13"/>
  </w:num>
  <w:num w:numId="2" w16cid:durableId="293218638">
    <w:abstractNumId w:val="7"/>
  </w:num>
  <w:num w:numId="3" w16cid:durableId="607658065">
    <w:abstractNumId w:val="18"/>
  </w:num>
  <w:num w:numId="4" w16cid:durableId="1905985515">
    <w:abstractNumId w:val="6"/>
  </w:num>
  <w:num w:numId="5" w16cid:durableId="2052344616">
    <w:abstractNumId w:val="17"/>
  </w:num>
  <w:num w:numId="6" w16cid:durableId="107550274">
    <w:abstractNumId w:val="1"/>
  </w:num>
  <w:num w:numId="7" w16cid:durableId="623778628">
    <w:abstractNumId w:val="8"/>
  </w:num>
  <w:num w:numId="8" w16cid:durableId="2082680544">
    <w:abstractNumId w:val="16"/>
  </w:num>
  <w:num w:numId="9" w16cid:durableId="852498258">
    <w:abstractNumId w:val="24"/>
  </w:num>
  <w:num w:numId="10" w16cid:durableId="817723101">
    <w:abstractNumId w:val="26"/>
  </w:num>
  <w:num w:numId="11" w16cid:durableId="324600856">
    <w:abstractNumId w:val="9"/>
  </w:num>
  <w:num w:numId="12" w16cid:durableId="449016788">
    <w:abstractNumId w:val="2"/>
  </w:num>
  <w:num w:numId="13" w16cid:durableId="2080440662">
    <w:abstractNumId w:val="11"/>
  </w:num>
  <w:num w:numId="14" w16cid:durableId="430198105">
    <w:abstractNumId w:val="4"/>
  </w:num>
  <w:num w:numId="15" w16cid:durableId="1097406777">
    <w:abstractNumId w:val="20"/>
  </w:num>
  <w:num w:numId="16" w16cid:durableId="1572079609">
    <w:abstractNumId w:val="0"/>
  </w:num>
  <w:num w:numId="17" w16cid:durableId="163004154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5539375">
    <w:abstractNumId w:val="3"/>
  </w:num>
  <w:num w:numId="19" w16cid:durableId="797724748">
    <w:abstractNumId w:val="5"/>
  </w:num>
  <w:num w:numId="20" w16cid:durableId="79723245">
    <w:abstractNumId w:val="21"/>
  </w:num>
  <w:num w:numId="21" w16cid:durableId="1154295653">
    <w:abstractNumId w:val="23"/>
  </w:num>
  <w:num w:numId="22" w16cid:durableId="963076816">
    <w:abstractNumId w:val="14"/>
  </w:num>
  <w:num w:numId="23" w16cid:durableId="1557663105">
    <w:abstractNumId w:val="25"/>
  </w:num>
  <w:num w:numId="24" w16cid:durableId="911163656">
    <w:abstractNumId w:val="15"/>
  </w:num>
  <w:num w:numId="25" w16cid:durableId="684865355">
    <w:abstractNumId w:val="22"/>
  </w:num>
  <w:num w:numId="26" w16cid:durableId="809638459">
    <w:abstractNumId w:val="19"/>
  </w:num>
  <w:num w:numId="27" w16cid:durableId="2004505578">
    <w:abstractNumId w:val="16"/>
  </w:num>
  <w:num w:numId="28" w16cid:durableId="1290093119">
    <w:abstractNumId w:val="16"/>
  </w:num>
  <w:num w:numId="29" w16cid:durableId="645935953">
    <w:abstractNumId w:val="16"/>
  </w:num>
  <w:num w:numId="30" w16cid:durableId="253169652">
    <w:abstractNumId w:val="16"/>
  </w:num>
  <w:num w:numId="31" w16cid:durableId="1265309325">
    <w:abstractNumId w:val="12"/>
  </w:num>
  <w:num w:numId="32" w16cid:durableId="19440235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11C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0540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1EB"/>
    <w:rsid w:val="000E1B4A"/>
    <w:rsid w:val="000E22D3"/>
    <w:rsid w:val="000E4448"/>
    <w:rsid w:val="000F0F5C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4E6F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4035"/>
    <w:rsid w:val="001F51D1"/>
    <w:rsid w:val="001F5A65"/>
    <w:rsid w:val="0020660A"/>
    <w:rsid w:val="002125F9"/>
    <w:rsid w:val="00213139"/>
    <w:rsid w:val="00214CAB"/>
    <w:rsid w:val="002206A3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7879"/>
    <w:rsid w:val="003B5AB8"/>
    <w:rsid w:val="003C073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97491"/>
    <w:rsid w:val="0079792D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3AF7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6274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2070"/>
    <w:rsid w:val="00AB3EC9"/>
    <w:rsid w:val="00AB6317"/>
    <w:rsid w:val="00AB77A0"/>
    <w:rsid w:val="00AC3BD5"/>
    <w:rsid w:val="00AC5832"/>
    <w:rsid w:val="00AD0746"/>
    <w:rsid w:val="00AD2113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8455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07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11D30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45D5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477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97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h1807929@qu.edu.qa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me2106206@qu.edu.qa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mh1807929/Web-Dev-Project.gi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ercel.com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2CF30D-394D-4483-A8E9-9E4F82D807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lah Ebrahim</cp:lastModifiedBy>
  <cp:revision>16</cp:revision>
  <cp:lastPrinted>2020-09-16T00:13:00Z</cp:lastPrinted>
  <dcterms:created xsi:type="dcterms:W3CDTF">2024-05-01T16:37:00Z</dcterms:created>
  <dcterms:modified xsi:type="dcterms:W3CDTF">2024-05-11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